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71097D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HYPERLINK "https://www.flickr.com/photos/falcon1961/3304306800/" </w:instrText>
                              </w:r>
                              <w:r>
                                <w:fldChar w:fldCharType="separate"/>
                              </w:r>
                              <w:r w:rsidR="000462C4"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CC 2.0 BY Matthew</w:t>
                              </w:r>
                              <w:r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9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71097D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fldChar w:fldCharType="begin"/>
                        </w:r>
                        <w:r>
                          <w:instrText xml:space="preserve"> HYPERLINK "https://www.flickr.com/photos/falcon1961/3304306800/" </w:instrText>
                        </w:r>
                        <w:r>
                          <w:fldChar w:fldCharType="separate"/>
                        </w:r>
                        <w:r w:rsidR="000462C4">
                          <w:rPr>
                            <w:rStyle w:val="Hyperlink"/>
                            <w:rFonts w:asciiTheme="minorHAnsi" w:hAnsi="Cambria" w:cstheme="minorBidi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t>CC 2.0 BY Matthew</w:t>
                        </w:r>
                        <w:r>
                          <w:rPr>
                            <w:rStyle w:val="Hyperlink"/>
                            <w:rFonts w:asciiTheme="minorHAnsi" w:hAnsi="Cambria" w:cstheme="minorBidi"/>
                            <w:color w:val="000000" w:themeColor="text1"/>
                            <w:kern w:val="24"/>
                            <w:sz w:val="14"/>
                            <w:szCs w:val="14"/>
                          </w:rPr>
                          <w:fldChar w:fldCharType="end"/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71097D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2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  <w:proofErr w:type="spellEnd"/>
                              </w:hyperlink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4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71097D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6" w:history="1">
                          <w:proofErr w:type="spellStart"/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  <w:proofErr w:type="spellEnd"/>
                        </w:hyperlink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71097D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0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  <w:proofErr w:type="spellEnd"/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1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71097D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2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3" w:history="1">
                          <w:proofErr w:type="spellStart"/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  <w:proofErr w:type="spellEnd"/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71097D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6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71097D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29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0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1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3" w:history="1">
                                <w:proofErr w:type="spellStart"/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  <w:proofErr w:type="spellEnd"/>
                              </w:hyperlink>
                              <w:hyperlink r:id="rId34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5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6" w:history="1">
                          <w:proofErr w:type="spellStart"/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  <w:proofErr w:type="spellEnd"/>
                        </w:hyperlink>
                        <w:hyperlink r:id="rId37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71097D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3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0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71097D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2" r:lo="rId43" r:qs="rId44" r:cs="rId45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7" r:lo="rId48" r:qs="rId49" r:cs="rId50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</w:t>
      </w:r>
      <w:proofErr w:type="gramStart"/>
      <w:r>
        <w:t>:  “</w:t>
      </w:r>
      <w:proofErr w:type="gramEnd"/>
      <w:r>
        <w:t>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7" r:lo="rId58" r:qs="rId59" r:cs="rId60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DC5F12"/>
    <w:p w14:paraId="7907960D" w14:textId="77777777" w:rsidR="00BE0641" w:rsidRPr="00BE0641" w:rsidRDefault="00BE0641" w:rsidP="00BE0641"/>
    <w:p w14:paraId="1B5B8834" w14:textId="77777777" w:rsidR="00DC5F12" w:rsidRDefault="00DC5F12" w:rsidP="007C12EC">
      <w:pPr>
        <w:pStyle w:val="Heading2"/>
        <w:rPr>
          <w:b/>
          <w:bCs/>
        </w:rPr>
      </w:pPr>
    </w:p>
    <w:p w14:paraId="3F1C0A9E" w14:textId="00744A4A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DC5F12">
            <w:t xml:space="preserve">Brodie Lucht   </w:t>
          </w:r>
          <w:r w:rsidR="00DC5F12" w:rsidRPr="00DC5F12">
            <w:t>12195968</w:t>
          </w:r>
        </w:sdtContent>
      </w:sdt>
    </w:p>
    <w:p w14:paraId="54209BFB" w14:textId="6FB4176E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7716CF">
            <w:t>Thomas Vickery   121</w:t>
          </w:r>
          <w:r w:rsidR="00814A1F">
            <w:t>90332</w:t>
          </w:r>
        </w:sdtContent>
      </w:sdt>
    </w:p>
    <w:p w14:paraId="3E80D875" w14:textId="32B4B95A" w:rsidR="00974CFE" w:rsidRPr="007C12EC" w:rsidRDefault="00974CFE" w:rsidP="00974CFE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99381513"/>
          <w:placeholder>
            <w:docPart w:val="1ED945F89D134B68B508CE52339CCBDE"/>
          </w:placeholder>
        </w:sdtPr>
        <w:sdtEndPr/>
        <w:sdtContent>
          <w:r w:rsidR="00814A1F">
            <w:t xml:space="preserve">Savannah </w:t>
          </w:r>
          <w:proofErr w:type="spellStart"/>
          <w:r w:rsidR="00814A1F">
            <w:t>Dockerty</w:t>
          </w:r>
          <w:proofErr w:type="spellEnd"/>
          <w:r w:rsidR="00814A1F">
            <w:t xml:space="preserve">   12192333</w:t>
          </w:r>
        </w:sdtContent>
      </w:sdt>
    </w:p>
    <w:p w14:paraId="7FE3C231" w14:textId="23FA551D" w:rsidR="007C12EC" w:rsidRDefault="007C12EC" w:rsidP="007C12EC"/>
    <w:p w14:paraId="55A00609" w14:textId="77777777" w:rsidR="00974CFE" w:rsidRPr="007C12EC" w:rsidRDefault="00974CFE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lastRenderedPageBreak/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71097D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71097D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71097D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6FF25BC2" w:rsidR="001B199A" w:rsidRDefault="0071097D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D116E6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71097D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209D18E4" w:rsidR="00A40276" w:rsidRDefault="009A605A" w:rsidP="00A40276">
          <w:r>
            <w:t>Highest possibility of yield</w:t>
          </w:r>
          <w:r w:rsidR="00A91C9D">
            <w:t>ing a positive outcome for both parties. Accommodating or compromising may cause further problems in the long run.</w:t>
          </w:r>
          <w:r w:rsidR="00336524">
            <w:t xml:space="preserve"> While </w:t>
          </w:r>
          <w:r w:rsidR="0071303D">
            <w:t xml:space="preserve">avoiding would not fix the problem of not having the report complete and competing </w:t>
          </w:r>
          <w:r w:rsidR="006D7C72">
            <w:t xml:space="preserve">or forcing Joe to do his part will likely result in further conflict. </w:t>
          </w:r>
          <w:r w:rsidR="009C346C">
            <w:t xml:space="preserve">A collaboration between the 2 </w:t>
          </w:r>
          <w:r w:rsidR="000E1471">
            <w:t>to</w:t>
          </w:r>
          <w:r w:rsidR="009C346C">
            <w:t xml:space="preserve"> complete the task will </w:t>
          </w:r>
          <w:r w:rsidR="007F01C6">
            <w:t>help the conflict have the most beneficial end for both Jane and Joe after this assignment and for other assignments in the future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0328297C" w:rsidR="00572E9B" w:rsidRDefault="00F028BE" w:rsidP="00572E9B">
          <w:r>
            <w:t xml:space="preserve">Hey Joe, </w:t>
          </w:r>
          <w:r w:rsidR="003E6068">
            <w:t>have</w:t>
          </w:r>
          <w:r w:rsidR="00E36557">
            <w:t xml:space="preserve"> you finished</w:t>
          </w:r>
          <w:r>
            <w:t xml:space="preserve"> the executive summary?</w:t>
          </w:r>
          <w:r w:rsidR="003E6068">
            <w:t xml:space="preserve"> Its due today.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1A22940C" w14:textId="77777777" w:rsidR="007E6DD8" w:rsidRDefault="0032646E" w:rsidP="0016251F">
          <w:r>
            <w:t>The purpose of the discussion would be for Jane to determine how much Joe has d</w:t>
          </w:r>
          <w:r w:rsidR="00866FBB">
            <w:t xml:space="preserve">one on his part of the assignment and to determine why he hasn’t completed it. </w:t>
          </w:r>
        </w:p>
        <w:p w14:paraId="12FF4904" w14:textId="22BC9F5E" w:rsidR="007E6DD8" w:rsidRDefault="008D6003" w:rsidP="0016251F">
          <w:r>
            <w:t>The conf</w:t>
          </w:r>
          <w:r w:rsidR="005354B8">
            <w:t xml:space="preserve">lict </w:t>
          </w:r>
          <w:r w:rsidR="00051BB3">
            <w:t>would likely arise in Joe’s reasoning for not having the assignment done and Jane</w:t>
          </w:r>
          <w:r w:rsidR="007E6DD8">
            <w:t>’</w:t>
          </w:r>
          <w:r w:rsidR="00051BB3">
            <w:t>s urgency to get the assignment finished</w:t>
          </w:r>
          <w:r w:rsidR="007E6DD8">
            <w:t xml:space="preserve"> for the due date.</w:t>
          </w:r>
        </w:p>
        <w:p w14:paraId="393AA13B" w14:textId="77777777" w:rsidR="003734E2" w:rsidRDefault="003734E2" w:rsidP="0016251F"/>
        <w:p w14:paraId="21FCA63E" w14:textId="77777777" w:rsidR="007E6DD8" w:rsidRDefault="007E6DD8" w:rsidP="0016251F">
          <w:r>
            <w:t>Why haven’t you completed the assignment?</w:t>
          </w:r>
        </w:p>
        <w:p w14:paraId="2903CEDC" w14:textId="4AFDC3E8" w:rsidR="00E803FC" w:rsidRDefault="00E803FC" w:rsidP="0016251F">
          <w:r>
            <w:t>Aren’t you worried, its due today?</w:t>
          </w:r>
        </w:p>
        <w:p w14:paraId="04518948" w14:textId="243DB75E" w:rsidR="00BD037F" w:rsidRDefault="00BD037F" w:rsidP="0016251F">
          <w:r>
            <w:t xml:space="preserve">Why didn’t </w:t>
          </w:r>
          <w:r w:rsidR="004B54AB">
            <w:t>you</w:t>
          </w:r>
          <w:r>
            <w:t xml:space="preserve"> tell me </w:t>
          </w:r>
          <w:r w:rsidR="004B54AB">
            <w:t xml:space="preserve">earlier </w:t>
          </w:r>
          <w:r>
            <w:t xml:space="preserve">if you couldn’t </w:t>
          </w:r>
          <w:r w:rsidR="004B54AB">
            <w:t>complete it?</w:t>
          </w:r>
        </w:p>
        <w:p w14:paraId="19C7DB25" w14:textId="4368C260" w:rsidR="00572E9B" w:rsidRDefault="00DE5B93" w:rsidP="0016251F">
          <w:r>
            <w:t>Can we sit down and do it now?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4B55B03C" w14:textId="4E73E9DF" w:rsidR="005C1481" w:rsidRDefault="008438C2" w:rsidP="00A51EDE">
          <w:r>
            <w:t xml:space="preserve">I feel frustrated when you don’t </w:t>
          </w:r>
          <w:r w:rsidR="00F84A90">
            <w:t xml:space="preserve">complete your share of the work on time because it </w:t>
          </w:r>
          <w:r w:rsidR="00F70FDC">
            <w:t>also affects my grades</w:t>
          </w:r>
          <w:r w:rsidR="00F84A90">
            <w:t>. I would like it if you could let me if you don’t think the deadline is achievable</w:t>
          </w:r>
          <w:r w:rsidR="00F97708">
            <w:t>.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36C94D90" w14:textId="4EA0C3CA" w:rsidR="0054406D" w:rsidRDefault="00275D80" w:rsidP="0054406D">
          <w:r>
            <w:t xml:space="preserve">Laptop had faulty battery and </w:t>
          </w:r>
          <w:r w:rsidR="00C51079">
            <w:t>kept shutting down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5328971E" w:rsidR="003B355E" w:rsidRDefault="00DF647A" w:rsidP="00F12C12">
          <w:proofErr w:type="gramStart"/>
          <w:r>
            <w:t>So</w:t>
          </w:r>
          <w:proofErr w:type="gramEnd"/>
          <w:r>
            <w:t xml:space="preserve"> you were un</w:t>
          </w:r>
          <w:r w:rsidR="00F65CAA">
            <w:t xml:space="preserve">able to complete your section of the assignment because your computer </w:t>
          </w:r>
          <w:r w:rsidR="006A484B">
            <w:t xml:space="preserve">wouldn’t </w:t>
          </w:r>
          <w:r w:rsidR="00C51079">
            <w:t>stay on</w:t>
          </w:r>
          <w:r w:rsidR="00021031">
            <w:t>.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67E03BB7" w:rsidR="00BC7236" w:rsidRDefault="00913E8B" w:rsidP="00021FA3">
          <w:r>
            <w:t>I under</w:t>
          </w:r>
          <w:r w:rsidR="00CF2EE5">
            <w:t xml:space="preserve">stand that you must also be frustrated that you were unable to get the work done and </w:t>
          </w:r>
          <w:r w:rsidR="001F36D1">
            <w:t xml:space="preserve">I understand </w:t>
          </w:r>
          <w:r w:rsidR="00CF2EE5">
            <w:t xml:space="preserve">it was out of your control. 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579F60E2" w:rsidR="00BC7236" w:rsidRDefault="003702F2" w:rsidP="00ED0C76">
          <w:r>
            <w:t xml:space="preserve">Sorry I didn’t get the work done, I should </w:t>
          </w:r>
          <w:proofErr w:type="gramStart"/>
          <w:r>
            <w:t>of</w:t>
          </w:r>
          <w:proofErr w:type="gramEnd"/>
          <w:r>
            <w:t xml:space="preserve"> </w:t>
          </w:r>
          <w:r w:rsidR="000A4DDB">
            <w:t xml:space="preserve">contacted you and </w:t>
          </w:r>
          <w:r>
            <w:t xml:space="preserve">let you know </w:t>
          </w:r>
          <w:r w:rsidR="000A4DDB">
            <w:t>sooner that I was having issue with my computer and it was inhibiting my ability to complete the assignment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0F3B14CD" w14:textId="7EC344E4" w:rsidR="0013641A" w:rsidRDefault="00FC03FC" w:rsidP="0016251F">
          <w:r>
            <w:t>Are we able to do it now?</w:t>
          </w:r>
        </w:p>
      </w:sdtContent>
    </w:sdt>
    <w:p w14:paraId="7E48D741" w14:textId="77777777" w:rsidR="00793960" w:rsidRDefault="00793960" w:rsidP="0016251F"/>
    <w:p w14:paraId="6EFB087F" w14:textId="66A25FFA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158F2C3C" w:rsidR="0013641A" w:rsidRDefault="00A46F68" w:rsidP="0016251F">
          <w:r>
            <w:t>To copy the work Joe has already done to Jane’s computer and work together to get the rest of the assignment completed.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633100CD" w14:textId="31952F60" w:rsidR="00A910CC" w:rsidRDefault="00977286" w:rsidP="00BE4F37">
          <w:r>
            <w:t xml:space="preserve">If we work together now on my </w:t>
          </w:r>
          <w:r w:rsidR="00793960">
            <w:t>laptop,</w:t>
          </w:r>
          <w:r>
            <w:t xml:space="preserve"> we should be able to get your section of the assignment completed. </w:t>
          </w:r>
          <w:r w:rsidR="00594203">
            <w:t xml:space="preserve">Are you happy </w:t>
          </w:r>
          <w:r>
            <w:t>to help</w:t>
          </w:r>
          <w:r w:rsidR="00594203">
            <w:t xml:space="preserve">? </w:t>
          </w:r>
        </w:p>
        <w:p w14:paraId="1C7C1298" w14:textId="7B722A3D" w:rsidR="0013641A" w:rsidRDefault="00A910CC" w:rsidP="00BE4F37">
          <w:r>
            <w:t>Yes, certainly</w:t>
          </w:r>
          <w:r w:rsidR="003C0C8F">
            <w:t xml:space="preserve"> I’ll do my best to help you get it done now, I don’t want you to be disadvantaged due to my technical difficulties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2D9D992" w14:textId="239DF275" w:rsidR="0064712A" w:rsidRDefault="004435EF" w:rsidP="00B85CB9">
          <w:r>
            <w:t xml:space="preserve">Thanks for helping </w:t>
          </w:r>
          <w:r w:rsidR="0019289A">
            <w:t xml:space="preserve">me, </w:t>
          </w:r>
          <w:r w:rsidR="005C1E4D">
            <w:t>Jane</w:t>
          </w:r>
          <w:r w:rsidR="00016AFD">
            <w:t xml:space="preserve">. I will make sure to let you know sooner next time if I am having problems </w:t>
          </w:r>
          <w:r>
            <w:t>completing my section of the assignment.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25BDC05B" w:rsidR="00E42C37" w:rsidRDefault="005C1E4D" w:rsidP="000975F6">
          <w:r>
            <w:t xml:space="preserve">Body Language / Nonverbal </w:t>
          </w:r>
          <w:r w:rsidR="00612C51">
            <w:t xml:space="preserve">cues, such as eye contact, nodding her head, etc. 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lastRenderedPageBreak/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30557B5D" w14:textId="08BB76A1" w:rsidR="002B4BA6" w:rsidRDefault="003A5F22" w:rsidP="00401FD5">
          <w:r>
            <w:t xml:space="preserve">Bring the conflict back to the main issue, </w:t>
          </w:r>
          <w:r w:rsidR="00486E32">
            <w:t>for example:</w:t>
          </w:r>
        </w:p>
        <w:p w14:paraId="01DC937A" w14:textId="28EF709B" w:rsidR="00E42C37" w:rsidRDefault="00596868" w:rsidP="00401FD5">
          <w:r>
            <w:t>Please Joe</w:t>
          </w:r>
          <w:r w:rsidR="0057706F">
            <w:t>!</w:t>
          </w:r>
          <w:r>
            <w:t xml:space="preserve"> We need to get this assignment </w:t>
          </w:r>
          <w:r w:rsidR="00CE123D">
            <w:t>done, its due today</w:t>
          </w:r>
          <w:r w:rsidR="0057706F">
            <w:t>.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2"/>
      <w:headerReference w:type="default" r:id="rId63"/>
      <w:footerReference w:type="even" r:id="rId64"/>
      <w:footerReference w:type="default" r:id="rId65"/>
      <w:headerReference w:type="first" r:id="rId66"/>
      <w:footerReference w:type="first" r:id="rId67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9CDA7" w14:textId="77777777" w:rsidR="0071097D" w:rsidRDefault="0071097D" w:rsidP="00912467">
      <w:r>
        <w:separator/>
      </w:r>
    </w:p>
  </w:endnote>
  <w:endnote w:type="continuationSeparator" w:id="0">
    <w:p w14:paraId="1F0BF29A" w14:textId="77777777" w:rsidR="0071097D" w:rsidRDefault="0071097D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62897" w14:textId="77777777" w:rsidR="0071097D" w:rsidRDefault="0071097D" w:rsidP="00912467">
      <w:r>
        <w:separator/>
      </w:r>
    </w:p>
  </w:footnote>
  <w:footnote w:type="continuationSeparator" w:id="0">
    <w:p w14:paraId="5396E872" w14:textId="77777777" w:rsidR="0071097D" w:rsidRDefault="0071097D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16AFD"/>
    <w:rsid w:val="00021031"/>
    <w:rsid w:val="00021FA3"/>
    <w:rsid w:val="00024474"/>
    <w:rsid w:val="00024D40"/>
    <w:rsid w:val="00027B20"/>
    <w:rsid w:val="00032727"/>
    <w:rsid w:val="000332E1"/>
    <w:rsid w:val="00035A05"/>
    <w:rsid w:val="0003709F"/>
    <w:rsid w:val="000462C4"/>
    <w:rsid w:val="00046E9C"/>
    <w:rsid w:val="00051BB3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A03F0"/>
    <w:rsid w:val="000A2081"/>
    <w:rsid w:val="000A4DDB"/>
    <w:rsid w:val="000B5074"/>
    <w:rsid w:val="000C3E4A"/>
    <w:rsid w:val="000C4BB5"/>
    <w:rsid w:val="000D084D"/>
    <w:rsid w:val="000D2F21"/>
    <w:rsid w:val="000D41C8"/>
    <w:rsid w:val="000D4773"/>
    <w:rsid w:val="000D6A9D"/>
    <w:rsid w:val="000E1471"/>
    <w:rsid w:val="000E525F"/>
    <w:rsid w:val="000E6B77"/>
    <w:rsid w:val="000F0A0F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289A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1D5FBD"/>
    <w:rsid w:val="001F36D1"/>
    <w:rsid w:val="00201E4A"/>
    <w:rsid w:val="00210DDA"/>
    <w:rsid w:val="00211BA3"/>
    <w:rsid w:val="00211EC1"/>
    <w:rsid w:val="0021264F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75D80"/>
    <w:rsid w:val="002872F0"/>
    <w:rsid w:val="002A633B"/>
    <w:rsid w:val="002A7A64"/>
    <w:rsid w:val="002B4BA6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2646E"/>
    <w:rsid w:val="00336524"/>
    <w:rsid w:val="00344359"/>
    <w:rsid w:val="00346FAB"/>
    <w:rsid w:val="00361EDE"/>
    <w:rsid w:val="00363916"/>
    <w:rsid w:val="003702F2"/>
    <w:rsid w:val="003718C8"/>
    <w:rsid w:val="003734E2"/>
    <w:rsid w:val="003745E0"/>
    <w:rsid w:val="00380721"/>
    <w:rsid w:val="00380C27"/>
    <w:rsid w:val="0038425E"/>
    <w:rsid w:val="00385790"/>
    <w:rsid w:val="003878D5"/>
    <w:rsid w:val="00391A7F"/>
    <w:rsid w:val="003946DB"/>
    <w:rsid w:val="003A5F22"/>
    <w:rsid w:val="003B24E8"/>
    <w:rsid w:val="003B355E"/>
    <w:rsid w:val="003C0C8F"/>
    <w:rsid w:val="003C33F4"/>
    <w:rsid w:val="003D0315"/>
    <w:rsid w:val="003E475C"/>
    <w:rsid w:val="003E6068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20A4"/>
    <w:rsid w:val="004360E0"/>
    <w:rsid w:val="00437706"/>
    <w:rsid w:val="00442080"/>
    <w:rsid w:val="004435EF"/>
    <w:rsid w:val="00443F3B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86E32"/>
    <w:rsid w:val="004B3C35"/>
    <w:rsid w:val="004B54AB"/>
    <w:rsid w:val="004C27A2"/>
    <w:rsid w:val="004C445B"/>
    <w:rsid w:val="0050076B"/>
    <w:rsid w:val="00500A99"/>
    <w:rsid w:val="0051403C"/>
    <w:rsid w:val="00514F27"/>
    <w:rsid w:val="00516B29"/>
    <w:rsid w:val="00516DFF"/>
    <w:rsid w:val="00520CB6"/>
    <w:rsid w:val="00522E9E"/>
    <w:rsid w:val="00523B77"/>
    <w:rsid w:val="005354B8"/>
    <w:rsid w:val="00537342"/>
    <w:rsid w:val="0054406D"/>
    <w:rsid w:val="0054753D"/>
    <w:rsid w:val="005548F8"/>
    <w:rsid w:val="005672F2"/>
    <w:rsid w:val="00567A8E"/>
    <w:rsid w:val="00572E9B"/>
    <w:rsid w:val="0057636D"/>
    <w:rsid w:val="0057706F"/>
    <w:rsid w:val="005851BA"/>
    <w:rsid w:val="00591FB5"/>
    <w:rsid w:val="00594203"/>
    <w:rsid w:val="00596868"/>
    <w:rsid w:val="005A328A"/>
    <w:rsid w:val="005C1481"/>
    <w:rsid w:val="005C1E4D"/>
    <w:rsid w:val="005C4492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2C51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A484B"/>
    <w:rsid w:val="006B5A0A"/>
    <w:rsid w:val="006B74E8"/>
    <w:rsid w:val="006C1584"/>
    <w:rsid w:val="006C6499"/>
    <w:rsid w:val="006D54BF"/>
    <w:rsid w:val="006D55B3"/>
    <w:rsid w:val="006D7C72"/>
    <w:rsid w:val="006E0EA6"/>
    <w:rsid w:val="006E1644"/>
    <w:rsid w:val="006E705D"/>
    <w:rsid w:val="006F4E4A"/>
    <w:rsid w:val="00700900"/>
    <w:rsid w:val="00706B4C"/>
    <w:rsid w:val="00706EAB"/>
    <w:rsid w:val="0071097D"/>
    <w:rsid w:val="0071303D"/>
    <w:rsid w:val="00727290"/>
    <w:rsid w:val="00730A5B"/>
    <w:rsid w:val="00733CB9"/>
    <w:rsid w:val="00736851"/>
    <w:rsid w:val="00746BF2"/>
    <w:rsid w:val="00755E75"/>
    <w:rsid w:val="00763AF3"/>
    <w:rsid w:val="0077083E"/>
    <w:rsid w:val="007716CF"/>
    <w:rsid w:val="00771B3A"/>
    <w:rsid w:val="00774AAC"/>
    <w:rsid w:val="00774EE0"/>
    <w:rsid w:val="007806D0"/>
    <w:rsid w:val="00782697"/>
    <w:rsid w:val="00793960"/>
    <w:rsid w:val="007A0586"/>
    <w:rsid w:val="007A0FDF"/>
    <w:rsid w:val="007A3FCE"/>
    <w:rsid w:val="007A4BDC"/>
    <w:rsid w:val="007B431C"/>
    <w:rsid w:val="007B501A"/>
    <w:rsid w:val="007B7F1E"/>
    <w:rsid w:val="007C12EC"/>
    <w:rsid w:val="007D45E6"/>
    <w:rsid w:val="007D5276"/>
    <w:rsid w:val="007E2A75"/>
    <w:rsid w:val="007E6DD8"/>
    <w:rsid w:val="007E7032"/>
    <w:rsid w:val="007F01C6"/>
    <w:rsid w:val="00803525"/>
    <w:rsid w:val="008057C7"/>
    <w:rsid w:val="00807A31"/>
    <w:rsid w:val="008143F5"/>
    <w:rsid w:val="00814A1F"/>
    <w:rsid w:val="0081752E"/>
    <w:rsid w:val="00821292"/>
    <w:rsid w:val="00824447"/>
    <w:rsid w:val="00843311"/>
    <w:rsid w:val="008438C2"/>
    <w:rsid w:val="008649D4"/>
    <w:rsid w:val="00866326"/>
    <w:rsid w:val="0086636E"/>
    <w:rsid w:val="00866A6A"/>
    <w:rsid w:val="00866FBB"/>
    <w:rsid w:val="008775D3"/>
    <w:rsid w:val="00883BAA"/>
    <w:rsid w:val="008A2F91"/>
    <w:rsid w:val="008B411C"/>
    <w:rsid w:val="008C184F"/>
    <w:rsid w:val="008C6F9D"/>
    <w:rsid w:val="008D56C7"/>
    <w:rsid w:val="008D6003"/>
    <w:rsid w:val="008E4600"/>
    <w:rsid w:val="008F3147"/>
    <w:rsid w:val="008F477A"/>
    <w:rsid w:val="008F6D0D"/>
    <w:rsid w:val="009044AF"/>
    <w:rsid w:val="00912467"/>
    <w:rsid w:val="00913E8B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74CFE"/>
    <w:rsid w:val="00977286"/>
    <w:rsid w:val="0098101D"/>
    <w:rsid w:val="00984864"/>
    <w:rsid w:val="009A3089"/>
    <w:rsid w:val="009A377F"/>
    <w:rsid w:val="009A4AF0"/>
    <w:rsid w:val="009A605A"/>
    <w:rsid w:val="009B5C6F"/>
    <w:rsid w:val="009C346C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68"/>
    <w:rsid w:val="00A46FA4"/>
    <w:rsid w:val="00A50610"/>
    <w:rsid w:val="00A51EDE"/>
    <w:rsid w:val="00A51F09"/>
    <w:rsid w:val="00A643AD"/>
    <w:rsid w:val="00A66BA8"/>
    <w:rsid w:val="00A77894"/>
    <w:rsid w:val="00A80193"/>
    <w:rsid w:val="00A85060"/>
    <w:rsid w:val="00A910CC"/>
    <w:rsid w:val="00A91C9D"/>
    <w:rsid w:val="00A93FFD"/>
    <w:rsid w:val="00A952C2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34660"/>
    <w:rsid w:val="00B424B3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B219B"/>
    <w:rsid w:val="00BB3A41"/>
    <w:rsid w:val="00BC207E"/>
    <w:rsid w:val="00BC21F3"/>
    <w:rsid w:val="00BC7236"/>
    <w:rsid w:val="00BD037F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51079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3022"/>
    <w:rsid w:val="00CE0F4E"/>
    <w:rsid w:val="00CE123D"/>
    <w:rsid w:val="00CE77D7"/>
    <w:rsid w:val="00CF2EE5"/>
    <w:rsid w:val="00D116E6"/>
    <w:rsid w:val="00D1451C"/>
    <w:rsid w:val="00D403C3"/>
    <w:rsid w:val="00D4731D"/>
    <w:rsid w:val="00D542B0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C5F12"/>
    <w:rsid w:val="00DD181D"/>
    <w:rsid w:val="00DD26EA"/>
    <w:rsid w:val="00DE25C2"/>
    <w:rsid w:val="00DE5B93"/>
    <w:rsid w:val="00DF1E78"/>
    <w:rsid w:val="00DF26FD"/>
    <w:rsid w:val="00DF647A"/>
    <w:rsid w:val="00E229DB"/>
    <w:rsid w:val="00E3006D"/>
    <w:rsid w:val="00E36557"/>
    <w:rsid w:val="00E4088E"/>
    <w:rsid w:val="00E42C37"/>
    <w:rsid w:val="00E477D6"/>
    <w:rsid w:val="00E647FC"/>
    <w:rsid w:val="00E737F5"/>
    <w:rsid w:val="00E742EE"/>
    <w:rsid w:val="00E75AD7"/>
    <w:rsid w:val="00E803FC"/>
    <w:rsid w:val="00E82568"/>
    <w:rsid w:val="00E8291B"/>
    <w:rsid w:val="00E9126F"/>
    <w:rsid w:val="00E93BB1"/>
    <w:rsid w:val="00E977C3"/>
    <w:rsid w:val="00EA7E12"/>
    <w:rsid w:val="00EC0CF0"/>
    <w:rsid w:val="00EC60C0"/>
    <w:rsid w:val="00ED0C76"/>
    <w:rsid w:val="00ED30DB"/>
    <w:rsid w:val="00ED432F"/>
    <w:rsid w:val="00EE0510"/>
    <w:rsid w:val="00F01FB9"/>
    <w:rsid w:val="00F028BE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5CAA"/>
    <w:rsid w:val="00F66A98"/>
    <w:rsid w:val="00F70FDC"/>
    <w:rsid w:val="00F713AA"/>
    <w:rsid w:val="00F72704"/>
    <w:rsid w:val="00F81E6A"/>
    <w:rsid w:val="00F82E8C"/>
    <w:rsid w:val="00F84A90"/>
    <w:rsid w:val="00F96BAE"/>
    <w:rsid w:val="00F97708"/>
    <w:rsid w:val="00FB0A8D"/>
    <w:rsid w:val="00FB2AB8"/>
    <w:rsid w:val="00FC03FC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image" Target="media/image6.png"/><Relationship Id="rId42" Type="http://schemas.openxmlformats.org/officeDocument/2006/relationships/diagramData" Target="diagrams/data1.xml"/><Relationship Id="rId47" Type="http://schemas.openxmlformats.org/officeDocument/2006/relationships/diagramData" Target="diagrams/data2.xml"/><Relationship Id="rId63" Type="http://schemas.openxmlformats.org/officeDocument/2006/relationships/header" Target="header2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File:Florida_Box_Turtle_Digon3.jpg" TargetMode="External"/><Relationship Id="rId29" Type="http://schemas.openxmlformats.org/officeDocument/2006/relationships/hyperlink" Target="https://commons.wikimedia.org/wiki/File:Flickr_-_Carine06_-_%22I_give_up.%22.jpg" TargetMode="External"/><Relationship Id="rId11" Type="http://schemas.openxmlformats.org/officeDocument/2006/relationships/hyperlink" Target="https://en.wikipedia.org/wiki/File:Florida_Box_Turtle_Digon3.jpg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37" Type="http://schemas.openxmlformats.org/officeDocument/2006/relationships/hyperlink" Target="https://www.flickr.com/photos/zabara_tango/6955720271" TargetMode="External"/><Relationship Id="rId40" Type="http://schemas.openxmlformats.org/officeDocument/2006/relationships/image" Target="media/image14.png"/><Relationship Id="rId45" Type="http://schemas.openxmlformats.org/officeDocument/2006/relationships/diagramColors" Target="diagrams/colors1.xml"/><Relationship Id="rId53" Type="http://schemas.openxmlformats.org/officeDocument/2006/relationships/diagramLayout" Target="diagrams/layout3.xml"/><Relationship Id="rId58" Type="http://schemas.openxmlformats.org/officeDocument/2006/relationships/diagramLayout" Target="diagrams/layout4.xml"/><Relationship Id="rId66" Type="http://schemas.openxmlformats.org/officeDocument/2006/relationships/header" Target="header3.xml"/><Relationship Id="rId5" Type="http://schemas.openxmlformats.org/officeDocument/2006/relationships/webSettings" Target="webSettings.xml"/><Relationship Id="rId61" Type="http://schemas.microsoft.com/office/2007/relationships/diagramDrawing" Target="diagrams/drawing4.xml"/><Relationship Id="rId19" Type="http://schemas.openxmlformats.org/officeDocument/2006/relationships/hyperlink" Target="https://superawesomevectors.deviantart.com/art/Shark-Cartoon-Free-Vector-Illustration-643399222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10.jpeg"/><Relationship Id="rId35" Type="http://schemas.openxmlformats.org/officeDocument/2006/relationships/image" Target="media/image12.png"/><Relationship Id="rId43" Type="http://schemas.openxmlformats.org/officeDocument/2006/relationships/diagramLayout" Target="diagrams/layout1.xml"/><Relationship Id="rId48" Type="http://schemas.openxmlformats.org/officeDocument/2006/relationships/diagramLayout" Target="diagrams/layout2.xml"/><Relationship Id="rId56" Type="http://schemas.microsoft.com/office/2007/relationships/diagramDrawing" Target="diagrams/drawing3.xml"/><Relationship Id="rId64" Type="http://schemas.openxmlformats.org/officeDocument/2006/relationships/footer" Target="footer1.xml"/><Relationship Id="rId69" Type="http://schemas.openxmlformats.org/officeDocument/2006/relationships/glossaryDocument" Target="glossary/document.xml"/><Relationship Id="rId8" Type="http://schemas.openxmlformats.org/officeDocument/2006/relationships/image" Target="media/image1.png"/><Relationship Id="rId51" Type="http://schemas.microsoft.com/office/2007/relationships/diagramDrawing" Target="diagrams/drawing2.xml"/><Relationship Id="rId3" Type="http://schemas.openxmlformats.org/officeDocument/2006/relationships/styles" Target="styles.xml"/><Relationship Id="rId12" Type="http://schemas.openxmlformats.org/officeDocument/2006/relationships/hyperlink" Target="https://en.wikipedia.org/wiki/File:Florida_Box_Turtle_Digon3.jpg" TargetMode="External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pixabay.com/en/urban-lost-hiding-afraid-1002149/" TargetMode="External"/><Relationship Id="rId33" Type="http://schemas.openxmlformats.org/officeDocument/2006/relationships/hyperlink" Target="https://www.flickr.com/photos/zabara_tango/6955720271" TargetMode="External"/><Relationship Id="rId38" Type="http://schemas.openxmlformats.org/officeDocument/2006/relationships/image" Target="media/image13.png"/><Relationship Id="rId46" Type="http://schemas.microsoft.com/office/2007/relationships/diagramDrawing" Target="diagrams/drawing1.xml"/><Relationship Id="rId59" Type="http://schemas.openxmlformats.org/officeDocument/2006/relationships/diagramQuickStyle" Target="diagrams/quickStyle4.xml"/><Relationship Id="rId67" Type="http://schemas.openxmlformats.org/officeDocument/2006/relationships/footer" Target="footer3.xml"/><Relationship Id="rId20" Type="http://schemas.openxmlformats.org/officeDocument/2006/relationships/hyperlink" Target="https://superawesomevectors.deviantart.com/art/Shark-Cartoon-Free-Vector-Illustration-643399222" TargetMode="External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QuickStyle" Target="diagrams/quickStyle3.xml"/><Relationship Id="rId62" Type="http://schemas.openxmlformats.org/officeDocument/2006/relationships/header" Target="header1.xm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hyperlink" Target="https://superawesomevectors.deviantart.com/art/Shark-Cartoon-Free-Vector-Illustration-643399222" TargetMode="External"/><Relationship Id="rId28" Type="http://schemas.openxmlformats.org/officeDocument/2006/relationships/image" Target="media/image9.jpe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QuickStyle" Target="diagrams/quickStyle2.xml"/><Relationship Id="rId57" Type="http://schemas.openxmlformats.org/officeDocument/2006/relationships/diagramData" Target="diagrams/data4.xml"/><Relationship Id="rId10" Type="http://schemas.openxmlformats.org/officeDocument/2006/relationships/image" Target="media/image3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QuickStyle" Target="diagrams/quickStyle1.xml"/><Relationship Id="rId52" Type="http://schemas.openxmlformats.org/officeDocument/2006/relationships/diagramData" Target="diagrams/data3.xml"/><Relationship Id="rId60" Type="http://schemas.openxmlformats.org/officeDocument/2006/relationships/diagramColors" Target="diagrams/colors4.xml"/><Relationship Id="rId65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image" Target="media/image5.png"/><Relationship Id="rId39" Type="http://schemas.openxmlformats.org/officeDocument/2006/relationships/hyperlink" Target="https://commons.wikimedia.org/wiki/File:US_Army_53525_Soldiers_compete_in_Tae_Kwon_Do_tournament_for_Warrior_Country_level.jpg" TargetMode="External"/><Relationship Id="rId34" Type="http://schemas.openxmlformats.org/officeDocument/2006/relationships/hyperlink" Target="https://www.flickr.com/photos/zabara_tango/6955720271" TargetMode="External"/><Relationship Id="rId50" Type="http://schemas.openxmlformats.org/officeDocument/2006/relationships/diagramColors" Target="diagrams/colors2.xml"/><Relationship Id="rId55" Type="http://schemas.openxmlformats.org/officeDocument/2006/relationships/diagramColors" Target="diagrams/colors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6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1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495861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D945F89D134B68B508CE52339CCB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D61DBE-1F7F-4315-94D3-1472CE6F0B7D}"/>
      </w:docPartPr>
      <w:docPartBody>
        <w:p w:rsidR="007040CD" w:rsidRDefault="00495861" w:rsidP="00495861">
          <w:pPr>
            <w:pStyle w:val="1ED945F89D134B68B508CE52339CCBDE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495861"/>
    <w:rsid w:val="006B0357"/>
    <w:rsid w:val="007040CD"/>
    <w:rsid w:val="00AA456B"/>
    <w:rsid w:val="00B54815"/>
    <w:rsid w:val="00C647C9"/>
    <w:rsid w:val="00DC5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95861"/>
    <w:rPr>
      <w:color w:val="808080"/>
    </w:rPr>
  </w:style>
  <w:style w:type="paragraph" w:customStyle="1" w:styleId="9E90DD9B444E4685A73E36652B169F21">
    <w:name w:val="9E90DD9B444E4685A73E36652B169F21"/>
    <w:rsid w:val="006B0357"/>
  </w:style>
  <w:style w:type="paragraph" w:customStyle="1" w:styleId="1ED945F89D134B68B508CE52339CCBDE">
    <w:name w:val="1ED945F89D134B68B508CE52339CCBDE"/>
    <w:rsid w:val="0049586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.dotx</Template>
  <TotalTime>78</TotalTime>
  <Pages>5</Pages>
  <Words>799</Words>
  <Characters>45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Brodie Lucht</cp:lastModifiedBy>
  <cp:revision>83</cp:revision>
  <dcterms:created xsi:type="dcterms:W3CDTF">2022-03-31T05:24:00Z</dcterms:created>
  <dcterms:modified xsi:type="dcterms:W3CDTF">2022-03-31T06:43:00Z</dcterms:modified>
</cp:coreProperties>
</file>